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rPr>
          <w:bCs/>
          <w:b/>
        </w:rPr>
        <w:t xml:space="preserve">Sales Executive Position in China Beijing</w:t>
      </w:r>
    </w:p>
    <w:bookmarkEnd w:id="20"/>
    <w:p>
      <w:pPr>
        <w:pStyle w:val="BodyText"/>
      </w:pPr>
      <w:r>
        <w:t xml:space="preserve">Dear [Hiring Manager's Name],</w:t>
      </w:r>
    </w:p>
    <w:p>
      <w:pPr>
        <w:pStyle w:val="BodyText"/>
      </w:pPr>
      <w:r>
        <w:t xml:space="preserve">I am writing to express my strong interest in the Sales Executive role at your esteemed organization, specifically within the dynamic and rapidly evolving market of China Beijing. With a proven track record in sales leadership and a deep understanding of the unique opportunities and challenges in this region, I am confident in my ability to contribute meaningfully to your team. This letter outlines my qualifications, experiences, and passion for driving growth in one of the world’s most influential economic hubs.</w:t>
      </w:r>
    </w:p>
    <w:bookmarkStart w:id="21" w:name="why-china-beijing"/>
    <w:p>
      <w:pPr>
        <w:pStyle w:val="Heading2"/>
      </w:pPr>
      <w:r>
        <w:t xml:space="preserve">Why China Beijing?</w:t>
      </w:r>
    </w:p>
    <w:p>
      <w:pPr>
        <w:pStyle w:val="FirstParagraph"/>
      </w:pPr>
      <w:r>
        <w:t xml:space="preserve">China Beijing is not just a city; it is a global epicenter of innovation, commerce, and cultural exchange. As the capital of the People's Republic of China, Beijing serves as a critical gateway to the vast Chinese market, home to multinational corporations, government institutions, and cutting-edge industries. The city’s strategic importance—both economically and politically—demands professionals who can navigate its complex business landscape with finesse. My decision to pursue a Sales Executive role in China Beijing stems from a desire to be part of this vibrant ecosystem and leverage my expertise to foster sustainable growth for your organization.</w:t>
      </w:r>
    </w:p>
    <w:bookmarkEnd w:id="21"/>
    <w:bookmarkStart w:id="22" w:name="my-background-as-a-sales-executive"/>
    <w:p>
      <w:pPr>
        <w:pStyle w:val="Heading2"/>
      </w:pPr>
      <w:r>
        <w:t xml:space="preserve">My Background as a Sales Executive</w:t>
      </w:r>
    </w:p>
    <w:p>
      <w:pPr>
        <w:pStyle w:val="FirstParagraph"/>
      </w:pPr>
      <w:r>
        <w:t xml:space="preserve">Over the past [X years], I have built a successful career as a Sales Executive, specializing in high-stakes B2B transactions and cross-border partnerships. My journey began in [Previous Company or Industry], where I rose from entry-level sales associate to team leader, consistently exceeding revenue targets by 20–30% annually. This experience honed my ability to identify market trends, build long-term client relationships, and execute strategies that align with both organizational goals and customer needs.</w:t>
      </w:r>
    </w:p>
    <w:p>
      <w:pPr>
        <w:pStyle w:val="BodyText"/>
      </w:pPr>
      <w:r>
        <w:t xml:space="preserve">One of my proudest achievements was leading a sales initiative for [Specific Product/Service] in the [Industry], which resulted in a 45% increase in market share within 18 months. This success was driven by a combination of data-driven decision-making, tailored client engagement, and an unwavering focus on delivering value. I also played a key role in establishing partnerships with local distributors, ensuring seamless integration into the Chinese supply chain—a skill that directly aligns with the requirements of this position in China Beijing.</w:t>
      </w:r>
    </w:p>
    <w:bookmarkEnd w:id="22"/>
    <w:bookmarkStart w:id="23" w:name="understanding-the-china-beijing-market"/>
    <w:p>
      <w:pPr>
        <w:pStyle w:val="Heading2"/>
      </w:pPr>
      <w:r>
        <w:t xml:space="preserve">Understanding the China Beijing Market</w:t>
      </w:r>
    </w:p>
    <w:p>
      <w:pPr>
        <w:pStyle w:val="FirstParagraph"/>
      </w:pPr>
      <w:r>
        <w:t xml:space="preserve">While my professional experience spans multiple markets, I have always maintained a keen interest in China’s economic trajectory. The country’s rapid urbanization, technological advancements, and growing middle class present unprecedented opportunities for sales professionals who can adapt to local preferences and cultural nuances. In my studies and personal research, I have explored the intricacies of doing business in China Beijing, including regulatory frameworks, consumer behavior trends, and the importance of relationships (guanxi) in fostering trust with clients.</w:t>
      </w:r>
    </w:p>
    <w:p>
      <w:pPr>
        <w:pStyle w:val="BodyText"/>
      </w:pPr>
      <w:r>
        <w:t xml:space="preserve">For instance, I recognize that success in China Beijing requires not only a deep understanding of product offerings but also an appreciation for the region’s unique challenges. This includes navigating complex logistics networks, staying compliant with local regulations, and tailoring communication strategies to resonate with diverse stakeholders. My ability to blend global best practices with localized insights makes me well-suited to thrive in this environment.</w:t>
      </w:r>
    </w:p>
    <w:bookmarkEnd w:id="23"/>
    <w:bookmarkStart w:id="24" w:name="why-your-organization"/>
    <w:p>
      <w:pPr>
        <w:pStyle w:val="Heading2"/>
      </w:pPr>
      <w:r>
        <w:t xml:space="preserve">Why Your Organization?</w:t>
      </w:r>
    </w:p>
    <w:p>
      <w:pPr>
        <w:pStyle w:val="FirstParagraph"/>
      </w:pPr>
      <w:r>
        <w:t xml:space="preserve">Your company’s reputation as a leader in [Industry/Field] has long caught my attention, particularly your commitment to [specific value, e.g., "innovation," "customer-centric solutions," or "sustainable growth"]. I am especially drawn to your presence in China Beijing, where you are poised to capitalize on the region’s economic momentum. As a Sales Executive, I am eager to contribute my expertise in building scalable sales strategies and cultivating partnerships that drive measurable results.</w:t>
      </w:r>
    </w:p>
    <w:p>
      <w:pPr>
        <w:pStyle w:val="BodyText"/>
      </w:pPr>
      <w:r>
        <w:t xml:space="preserve">What excites me most about this opportunity is the chance to work within a forward-thinking team that values adaptability and excellence. I am confident that my background in [specific skills, e.g., "cross-cultural collaboration," "digital sales tools," or "market expansion"] will enable me to quickly integrate into your operations and add value from day one. Furthermore, I am committed to continuous learning and staying abreast of industry developments in China Beijing, ensuring that I remain a strategic asset to your organization.</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Sales Executive in China Beijing. My combination of sales expertise, market knowledge, and cultural sensitivity positions me to make a meaningful impact. I would welcome the opportunity to discuss how my skills and experiences align with your goals. Thank you for considering my application. I look forward to the possibility of contributing to your continued success in this vibrant market.</w:t>
      </w:r>
    </w:p>
    <w:bookmarkEnd w:id="25"/>
    <w:p>
      <w:pPr>
        <w:pStyle w:val="BodyText"/>
      </w:pPr>
      <w:r>
        <w:t xml:space="preserve">Sincerely,</w:t>
      </w:r>
      <w:r>
        <w:br/>
      </w:r>
      <w:r>
        <w:t xml:space="preserve">[Your Full Name]</w:t>
      </w:r>
      <w:r>
        <w:br/>
      </w:r>
      <w:r>
        <w:t xml:space="preserve">[Your Contact Information]</w:t>
      </w:r>
      <w:r>
        <w:br/>
      </w:r>
      <w:r>
        <w:t xml:space="preserve">[LinkedIn Profile or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China Beijing</dc:title>
  <dc:creator/>
  <dc:language>en</dc:language>
  <cp:keywords/>
  <dcterms:created xsi:type="dcterms:W3CDTF">2026-07-23T13:23:24Z</dcterms:created>
  <dcterms:modified xsi:type="dcterms:W3CDTF">2026-07-23T13:23:24Z</dcterms:modified>
</cp:coreProperties>
</file>

<file path=docProps/custom.xml><?xml version="1.0" encoding="utf-8"?>
<Properties xmlns="http://schemas.openxmlformats.org/officeDocument/2006/custom-properties" xmlns:vt="http://schemas.openxmlformats.org/officeDocument/2006/docPropsVTypes"/>
</file>